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5FEF1C69" w:rsidR="004175CC" w:rsidRPr="00101730" w:rsidRDefault="00506CCE" w:rsidP="004175CC">
            <w:pPr>
              <w:spacing w:after="0" w:line="240" w:lineRule="atLeast"/>
              <w:jc w:val="both"/>
              <w:rPr>
                <w:rFonts w:cs="Arial"/>
                <w:color w:val="000000"/>
                <w:sz w:val="22"/>
                <w:szCs w:val="22"/>
              </w:rPr>
            </w:pPr>
            <w:r>
              <w:rPr>
                <w:rFonts w:cs="Arial"/>
                <w:color w:val="000000"/>
                <w:sz w:val="22"/>
                <w:szCs w:val="22"/>
              </w:rPr>
              <w:t>xxxxxxxxxxxxxx</w:t>
            </w:r>
            <w:r w:rsidR="004175CC" w:rsidRPr="00101730">
              <w:rPr>
                <w:rFonts w:cs="Arial"/>
                <w:color w:val="000000"/>
                <w:sz w:val="22"/>
                <w:szCs w:val="22"/>
              </w:rPr>
              <w:t>,</w:t>
            </w:r>
          </w:p>
          <w:p w14:paraId="197F83C6" w14:textId="6DB9D765"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506CCE">
              <w:rPr>
                <w:rFonts w:cs="Arial"/>
                <w:color w:val="000000"/>
                <w:sz w:val="22"/>
                <w:szCs w:val="22"/>
              </w:rPr>
              <w:t>x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Pr="00101730" w:rsidRDefault="0044185C"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Pr="00101730" w:rsidRDefault="0044185C" w:rsidP="0044185C">
      <w:pPr>
        <w:spacing w:line="240" w:lineRule="atLeast"/>
        <w:jc w:val="both"/>
        <w:rPr>
          <w:rFonts w:cs="Arial"/>
          <w:color w:val="000000"/>
          <w:sz w:val="22"/>
          <w:szCs w:val="22"/>
        </w:rPr>
      </w:pPr>
    </w:p>
    <w:p w14:paraId="759A122B" w14:textId="7AB52688" w:rsidR="0044185C" w:rsidRPr="00101730" w:rsidRDefault="00B976E7" w:rsidP="0044185C">
      <w:pPr>
        <w:spacing w:line="240" w:lineRule="atLeast"/>
        <w:jc w:val="both"/>
        <w:rPr>
          <w:rFonts w:cs="Arial"/>
          <w:b/>
          <w:bCs/>
          <w:color w:val="0066CC"/>
          <w:sz w:val="22"/>
          <w:szCs w:val="22"/>
          <w:highlight w:val="yellow"/>
        </w:rPr>
      </w:pPr>
      <w:r w:rsidRPr="00B976E7">
        <w:rPr>
          <w:rFonts w:cs="Arial"/>
          <w:b/>
          <w:bCs/>
          <w:sz w:val="22"/>
          <w:szCs w:val="22"/>
        </w:rPr>
        <w:t>DEWESoft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7"/>
        <w:gridCol w:w="5893"/>
      </w:tblGrid>
      <w:tr w:rsidR="00B976E7" w:rsidRPr="00101730" w14:paraId="5CA2ACDC" w14:textId="77777777" w:rsidTr="00B976E7">
        <w:tc>
          <w:tcPr>
            <w:tcW w:w="3467" w:type="dxa"/>
          </w:tcPr>
          <w:p w14:paraId="556494EC" w14:textId="5C18A299" w:rsidR="00B976E7" w:rsidRPr="00101730" w:rsidRDefault="00B976E7" w:rsidP="00B976E7">
            <w:pPr>
              <w:spacing w:after="0" w:line="240" w:lineRule="atLeast"/>
              <w:jc w:val="both"/>
              <w:rPr>
                <w:rFonts w:cs="Arial"/>
                <w:color w:val="000000"/>
                <w:sz w:val="22"/>
                <w:szCs w:val="22"/>
              </w:rPr>
            </w:pPr>
            <w:r w:rsidRPr="00101730">
              <w:rPr>
                <w:rFonts w:cs="Arial"/>
                <w:color w:val="000000"/>
                <w:sz w:val="22"/>
                <w:szCs w:val="22"/>
              </w:rPr>
              <w:t>se sídlem:</w:t>
            </w:r>
          </w:p>
        </w:tc>
        <w:tc>
          <w:tcPr>
            <w:tcW w:w="5893" w:type="dxa"/>
          </w:tcPr>
          <w:p w14:paraId="1756DB1B" w14:textId="44BE3719" w:rsidR="00B976E7" w:rsidRPr="00BC7921" w:rsidRDefault="00B976E7" w:rsidP="00B976E7">
            <w:pPr>
              <w:spacing w:after="0" w:line="240" w:lineRule="atLeast"/>
              <w:jc w:val="both"/>
              <w:rPr>
                <w:rFonts w:cs="Arial"/>
                <w:bCs/>
                <w:sz w:val="22"/>
                <w:szCs w:val="22"/>
                <w:highlight w:val="yellow"/>
              </w:rPr>
            </w:pPr>
            <w:r>
              <w:rPr>
                <w:rFonts w:cs="Arial"/>
                <w:bCs/>
                <w:sz w:val="22"/>
                <w:szCs w:val="22"/>
              </w:rPr>
              <w:t>Tehovská 1237/25, 100 00 Praha 10</w:t>
            </w:r>
          </w:p>
        </w:tc>
      </w:tr>
      <w:tr w:rsidR="00B976E7" w:rsidRPr="00101730" w14:paraId="4A7BB60E" w14:textId="77777777" w:rsidTr="00B976E7">
        <w:tc>
          <w:tcPr>
            <w:tcW w:w="3467" w:type="dxa"/>
          </w:tcPr>
          <w:p w14:paraId="67CE4C56" w14:textId="3822A039" w:rsidR="00B976E7" w:rsidRPr="00101730" w:rsidRDefault="00B976E7" w:rsidP="00B976E7">
            <w:pPr>
              <w:spacing w:after="0" w:line="240" w:lineRule="atLeast"/>
              <w:jc w:val="both"/>
              <w:rPr>
                <w:rFonts w:cs="Arial"/>
                <w:color w:val="000000"/>
                <w:sz w:val="22"/>
                <w:szCs w:val="22"/>
              </w:rPr>
            </w:pPr>
            <w:r w:rsidRPr="00101730">
              <w:rPr>
                <w:rFonts w:cs="Arial"/>
                <w:color w:val="000000"/>
                <w:sz w:val="22"/>
                <w:szCs w:val="22"/>
              </w:rPr>
              <w:t>zastoupená:</w:t>
            </w:r>
          </w:p>
        </w:tc>
        <w:tc>
          <w:tcPr>
            <w:tcW w:w="5893" w:type="dxa"/>
          </w:tcPr>
          <w:p w14:paraId="46F77AB4" w14:textId="50549E69" w:rsidR="00B976E7" w:rsidRPr="00101730" w:rsidRDefault="00B976E7" w:rsidP="00B976E7">
            <w:pPr>
              <w:spacing w:after="0" w:line="240" w:lineRule="atLeast"/>
              <w:jc w:val="both"/>
              <w:rPr>
                <w:rFonts w:cs="Arial"/>
                <w:bCs/>
                <w:sz w:val="22"/>
                <w:szCs w:val="22"/>
                <w:highlight w:val="yellow"/>
              </w:rPr>
            </w:pPr>
            <w:r>
              <w:rPr>
                <w:rFonts w:cs="Arial"/>
                <w:bCs/>
                <w:sz w:val="22"/>
                <w:szCs w:val="22"/>
              </w:rPr>
              <w:t>Ing. Jiřím Plevou, jednatelem</w:t>
            </w:r>
          </w:p>
        </w:tc>
      </w:tr>
      <w:tr w:rsidR="00B976E7" w:rsidRPr="00101730" w14:paraId="52F50317" w14:textId="77777777" w:rsidTr="00B976E7">
        <w:tc>
          <w:tcPr>
            <w:tcW w:w="3467" w:type="dxa"/>
          </w:tcPr>
          <w:p w14:paraId="070424B6" w14:textId="77777777" w:rsidR="00B976E7" w:rsidRPr="00101730" w:rsidRDefault="00B976E7" w:rsidP="00B976E7">
            <w:pPr>
              <w:spacing w:after="0" w:line="240" w:lineRule="atLeast"/>
              <w:jc w:val="both"/>
              <w:rPr>
                <w:rFonts w:cs="Arial"/>
                <w:color w:val="000000"/>
                <w:sz w:val="22"/>
                <w:szCs w:val="22"/>
              </w:rPr>
            </w:pPr>
            <w:r w:rsidRPr="00101730">
              <w:rPr>
                <w:rFonts w:cs="Arial"/>
                <w:color w:val="000000"/>
                <w:sz w:val="22"/>
                <w:szCs w:val="22"/>
              </w:rPr>
              <w:t>IČO:</w:t>
            </w:r>
          </w:p>
        </w:tc>
        <w:tc>
          <w:tcPr>
            <w:tcW w:w="5893" w:type="dxa"/>
          </w:tcPr>
          <w:p w14:paraId="581FF8FF" w14:textId="594E044D" w:rsidR="00B976E7" w:rsidRPr="00101730" w:rsidRDefault="00B976E7" w:rsidP="00B976E7">
            <w:pPr>
              <w:spacing w:after="0" w:line="240" w:lineRule="atLeast"/>
              <w:jc w:val="both"/>
              <w:rPr>
                <w:rFonts w:cs="Arial"/>
                <w:bCs/>
                <w:sz w:val="22"/>
                <w:szCs w:val="22"/>
                <w:highlight w:val="yellow"/>
              </w:rPr>
            </w:pPr>
            <w:r>
              <w:rPr>
                <w:rFonts w:cs="Arial"/>
                <w:bCs/>
                <w:sz w:val="22"/>
                <w:szCs w:val="22"/>
              </w:rPr>
              <w:t>00569224</w:t>
            </w:r>
          </w:p>
        </w:tc>
      </w:tr>
      <w:tr w:rsidR="00B976E7" w:rsidRPr="00101730" w14:paraId="3018ABB7" w14:textId="77777777" w:rsidTr="00B976E7">
        <w:tc>
          <w:tcPr>
            <w:tcW w:w="3467" w:type="dxa"/>
          </w:tcPr>
          <w:p w14:paraId="1C846DC3" w14:textId="77777777" w:rsidR="00B976E7" w:rsidRPr="00101730" w:rsidRDefault="00B976E7" w:rsidP="00B976E7">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5893" w:type="dxa"/>
          </w:tcPr>
          <w:p w14:paraId="670C41A9" w14:textId="2107D5DE" w:rsidR="00B976E7" w:rsidRPr="00101730" w:rsidRDefault="00B976E7" w:rsidP="00B976E7">
            <w:pPr>
              <w:spacing w:after="0" w:line="240" w:lineRule="atLeast"/>
              <w:jc w:val="both"/>
              <w:rPr>
                <w:rFonts w:cs="Arial"/>
                <w:bCs/>
                <w:sz w:val="22"/>
                <w:szCs w:val="22"/>
                <w:highlight w:val="yellow"/>
              </w:rPr>
            </w:pPr>
            <w:r>
              <w:rPr>
                <w:rFonts w:cs="Arial"/>
                <w:bCs/>
                <w:sz w:val="22"/>
                <w:szCs w:val="22"/>
              </w:rPr>
              <w:t>CZ00569224</w:t>
            </w:r>
          </w:p>
        </w:tc>
      </w:tr>
      <w:tr w:rsidR="00B976E7" w:rsidRPr="00101730" w14:paraId="30C12DE9" w14:textId="77777777" w:rsidTr="00B976E7">
        <w:tc>
          <w:tcPr>
            <w:tcW w:w="3467" w:type="dxa"/>
          </w:tcPr>
          <w:p w14:paraId="3D80682B" w14:textId="77777777" w:rsidR="00B976E7" w:rsidRPr="00101730" w:rsidRDefault="00B976E7" w:rsidP="00B976E7">
            <w:pPr>
              <w:spacing w:after="0" w:line="240" w:lineRule="atLeast"/>
              <w:jc w:val="both"/>
              <w:rPr>
                <w:rFonts w:cs="Arial"/>
                <w:color w:val="000000"/>
                <w:sz w:val="22"/>
                <w:szCs w:val="22"/>
              </w:rPr>
            </w:pPr>
            <w:r w:rsidRPr="00101730">
              <w:rPr>
                <w:rFonts w:cs="Arial"/>
                <w:color w:val="000000"/>
                <w:sz w:val="22"/>
                <w:szCs w:val="22"/>
              </w:rPr>
              <w:t>Bankovní spojení:</w:t>
            </w:r>
          </w:p>
        </w:tc>
        <w:tc>
          <w:tcPr>
            <w:tcW w:w="5893" w:type="dxa"/>
          </w:tcPr>
          <w:p w14:paraId="44A45B99" w14:textId="624F6C02" w:rsidR="00B976E7" w:rsidRPr="00CF713C" w:rsidRDefault="00506CCE" w:rsidP="00B976E7">
            <w:pPr>
              <w:spacing w:after="0" w:line="240" w:lineRule="atLeast"/>
              <w:jc w:val="both"/>
              <w:rPr>
                <w:rFonts w:cs="Arial"/>
                <w:color w:val="000000"/>
                <w:sz w:val="22"/>
                <w:szCs w:val="22"/>
              </w:rPr>
            </w:pPr>
            <w:r>
              <w:rPr>
                <w:rFonts w:cs="Arial"/>
                <w:color w:val="000000"/>
                <w:sz w:val="22"/>
                <w:szCs w:val="22"/>
              </w:rPr>
              <w:t>xxxxxxxxxxxxxx</w:t>
            </w:r>
            <w:r w:rsidR="00B976E7" w:rsidRPr="00CF713C">
              <w:rPr>
                <w:rFonts w:cs="Arial"/>
                <w:color w:val="000000"/>
                <w:sz w:val="22"/>
                <w:szCs w:val="22"/>
              </w:rPr>
              <w:t xml:space="preserve">, </w:t>
            </w:r>
          </w:p>
          <w:p w14:paraId="1701A8AD" w14:textId="4E4E10AD" w:rsidR="00B976E7" w:rsidRPr="00101730" w:rsidRDefault="00B976E7" w:rsidP="00B976E7">
            <w:pPr>
              <w:spacing w:after="0" w:line="240" w:lineRule="atLeast"/>
              <w:jc w:val="both"/>
              <w:rPr>
                <w:rFonts w:cs="Arial"/>
                <w:bCs/>
                <w:sz w:val="22"/>
                <w:szCs w:val="22"/>
                <w:highlight w:val="yellow"/>
              </w:rPr>
            </w:pPr>
            <w:r w:rsidRPr="00CF713C">
              <w:rPr>
                <w:rFonts w:cs="Arial"/>
                <w:color w:val="000000"/>
                <w:sz w:val="22"/>
                <w:szCs w:val="22"/>
              </w:rPr>
              <w:t xml:space="preserve">č. ú.: </w:t>
            </w:r>
            <w:r w:rsidR="00506CCE">
              <w:rPr>
                <w:rFonts w:cs="Arial"/>
                <w:color w:val="000000"/>
                <w:sz w:val="22"/>
                <w:szCs w:val="22"/>
              </w:rPr>
              <w:t>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0A014089" w14:textId="37DBC30B" w:rsidR="0044185C" w:rsidRPr="00101730" w:rsidRDefault="00B976E7" w:rsidP="0044185C">
      <w:pPr>
        <w:jc w:val="both"/>
        <w:rPr>
          <w:rFonts w:cs="Arial"/>
          <w:color w:val="000000"/>
          <w:sz w:val="22"/>
          <w:szCs w:val="22"/>
        </w:rPr>
      </w:pPr>
      <w:r w:rsidRPr="00B976E7">
        <w:rPr>
          <w:rFonts w:cs="Arial"/>
          <w:color w:val="000000"/>
          <w:sz w:val="22"/>
          <w:szCs w:val="22"/>
        </w:rPr>
        <w:t>společnost zapsaná v obchodním rejstříku vedeném Městským soudem v Praze oddíl C, vložka 842</w:t>
      </w:r>
    </w:p>
    <w:p w14:paraId="6D157972" w14:textId="77777777" w:rsidR="0044185C" w:rsidRPr="00101730" w:rsidRDefault="0044185C" w:rsidP="0044185C">
      <w:pPr>
        <w:jc w:val="both"/>
        <w:rPr>
          <w:rFonts w:cs="Arial"/>
          <w:color w:val="000000"/>
          <w:sz w:val="22"/>
          <w:szCs w:val="22"/>
        </w:rPr>
      </w:pP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0FDC1706" w14:textId="77777777" w:rsidR="009F7FFD" w:rsidRDefault="009F7FFD" w:rsidP="0044185C">
      <w:pPr>
        <w:jc w:val="both"/>
        <w:rPr>
          <w:rFonts w:cs="Arial"/>
          <w:color w:val="000000"/>
          <w:sz w:val="22"/>
          <w:szCs w:val="22"/>
        </w:rPr>
      </w:pPr>
    </w:p>
    <w:p w14:paraId="096BFC61" w14:textId="77777777" w:rsidR="009F7FFD" w:rsidRPr="00101730" w:rsidRDefault="009F7FFD"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0671E4EC"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r w:rsidR="00892FF3" w:rsidRPr="00892FF3">
        <w:rPr>
          <w:rFonts w:eastAsia="Times New Roman" w:cs="Arial"/>
          <w:b/>
          <w:color w:val="000000"/>
          <w:sz w:val="22"/>
          <w:szCs w:val="22"/>
          <w:lang w:eastAsia="cs-CZ" w:bidi="ar-SA"/>
        </w:rPr>
        <w:t>FSv - P1_Pořízení vícekanálové měřící ústředny</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4FD6584D"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6D065DC2"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2847C8E0" w14:textId="4919127E"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892FF3" w:rsidRPr="00892FF3">
        <w:rPr>
          <w:rFonts w:eastAsia="Times New Roman" w:cs="Arial"/>
          <w:color w:val="000000"/>
          <w:sz w:val="22"/>
          <w:szCs w:val="22"/>
          <w:lang w:eastAsia="cs-CZ" w:bidi="ar-SA"/>
        </w:rPr>
        <w:t>EduInfra ČVUT</w:t>
      </w:r>
    </w:p>
    <w:p w14:paraId="64F1F457" w14:textId="6F276279"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892FF3" w:rsidRPr="00892FF3">
        <w:rPr>
          <w:rFonts w:eastAsia="Times New Roman" w:cs="Arial"/>
          <w:color w:val="000000"/>
          <w:sz w:val="22"/>
          <w:szCs w:val="22"/>
          <w:lang w:eastAsia="cs-CZ" w:bidi="ar-SA"/>
        </w:rPr>
        <w:t>CZ.02.02.01/00/23_023_0009090</w:t>
      </w:r>
    </w:p>
    <w:p w14:paraId="3137ABF0"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24EA7947" w14:textId="41D08624"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892FF3">
        <w:rPr>
          <w:rFonts w:eastAsia="Times New Roman" w:cs="Arial"/>
          <w:color w:val="000000"/>
          <w:sz w:val="22"/>
          <w:szCs w:val="22"/>
          <w:lang w:eastAsia="cs-CZ" w:bidi="ar-SA"/>
        </w:rPr>
        <w:t>s</w:t>
      </w:r>
      <w:r w:rsidR="00892FF3" w:rsidRPr="00892FF3">
        <w:rPr>
          <w:rFonts w:eastAsia="Times New Roman" w:cs="Arial"/>
          <w:color w:val="000000"/>
          <w:sz w:val="22"/>
          <w:szCs w:val="22"/>
          <w:lang w:eastAsia="cs-CZ" w:bidi="ar-SA"/>
        </w:rPr>
        <w:t>ad</w:t>
      </w:r>
      <w:r w:rsidR="00892FF3">
        <w:rPr>
          <w:rFonts w:eastAsia="Times New Roman" w:cs="Arial"/>
          <w:color w:val="000000"/>
          <w:sz w:val="22"/>
          <w:szCs w:val="22"/>
          <w:lang w:eastAsia="cs-CZ" w:bidi="ar-SA"/>
        </w:rPr>
        <w:t>u</w:t>
      </w:r>
      <w:r w:rsidR="00892FF3" w:rsidRPr="00892FF3">
        <w:rPr>
          <w:rFonts w:eastAsia="Times New Roman" w:cs="Arial"/>
          <w:color w:val="000000"/>
          <w:sz w:val="22"/>
          <w:szCs w:val="22"/>
          <w:lang w:eastAsia="cs-CZ" w:bidi="ar-SA"/>
        </w:rPr>
        <w:t xml:space="preserve"> měřicích ústředen pro statická a dynamická měření v rámci mechanického namáhání konstrukcí a materiálů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523B4D04"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6219054E" w:rsidR="004175CC" w:rsidRPr="00B976E7" w:rsidRDefault="00B976E7" w:rsidP="00D14487">
            <w:pPr>
              <w:spacing w:after="0" w:line="240" w:lineRule="atLeast"/>
              <w:jc w:val="both"/>
              <w:rPr>
                <w:rFonts w:cs="Arial"/>
                <w:color w:val="000000"/>
                <w:sz w:val="22"/>
                <w:szCs w:val="22"/>
              </w:rPr>
            </w:pPr>
            <w:r w:rsidRPr="00B976E7">
              <w:rPr>
                <w:rFonts w:cs="Arial"/>
                <w:bCs/>
                <w:sz w:val="22"/>
                <w:szCs w:val="22"/>
              </w:rPr>
              <w:t>2 345 000,-</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16D829C2" w:rsidR="004175CC" w:rsidRPr="00B976E7" w:rsidRDefault="00B976E7" w:rsidP="00D14487">
            <w:pPr>
              <w:spacing w:after="0" w:line="240" w:lineRule="atLeast"/>
              <w:jc w:val="both"/>
              <w:rPr>
                <w:rFonts w:cs="Arial"/>
                <w:color w:val="000000"/>
                <w:sz w:val="22"/>
                <w:szCs w:val="22"/>
              </w:rPr>
            </w:pPr>
            <w:r w:rsidRPr="00B976E7">
              <w:rPr>
                <w:rFonts w:cs="Arial"/>
                <w:bCs/>
                <w:sz w:val="22"/>
                <w:szCs w:val="22"/>
              </w:rPr>
              <w:t xml:space="preserve">   492 450,-</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6730F2FA" w:rsidR="004175CC" w:rsidRPr="00B976E7" w:rsidRDefault="00B976E7" w:rsidP="00D14487">
            <w:pPr>
              <w:spacing w:after="0" w:line="240" w:lineRule="atLeast"/>
              <w:jc w:val="both"/>
              <w:rPr>
                <w:rFonts w:cs="Arial"/>
                <w:color w:val="000000"/>
                <w:sz w:val="22"/>
                <w:szCs w:val="22"/>
              </w:rPr>
            </w:pPr>
            <w:r w:rsidRPr="00B976E7">
              <w:rPr>
                <w:rFonts w:cs="Arial"/>
                <w:bCs/>
                <w:sz w:val="22"/>
                <w:szCs w:val="22"/>
              </w:rPr>
              <w:t>2 837 450,-</w:t>
            </w: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2E41F882"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 na e-mailovou adresu</w:t>
      </w:r>
      <w:r w:rsidR="00506CCE" w:rsidRPr="00506CCE">
        <w:rPr>
          <w:rFonts w:cs="Arial"/>
          <w:color w:val="000000"/>
          <w:sz w:val="22"/>
          <w:szCs w:val="22"/>
        </w:rPr>
        <w:t xml:space="preserve"> </w:t>
      </w:r>
      <w:r w:rsidR="00506CCE">
        <w:rPr>
          <w:rFonts w:cs="Arial"/>
          <w:color w:val="000000"/>
          <w:sz w:val="22"/>
          <w:szCs w:val="22"/>
        </w:rPr>
        <w:t>xxxxxxxxxxxxxx</w:t>
      </w:r>
      <w:r w:rsidR="00892FF3">
        <w:rPr>
          <w:rFonts w:cs="Arial"/>
          <w:color w:val="000000"/>
          <w:sz w:val="22"/>
          <w:szCs w:val="22"/>
        </w:rPr>
        <w:t xml:space="preserve"> a v kopii na emailovou adresu </w:t>
      </w:r>
      <w:r w:rsidR="006631FD">
        <w:rPr>
          <w:rFonts w:cs="Arial"/>
          <w:color w:val="000000"/>
          <w:sz w:val="22"/>
          <w:szCs w:val="22"/>
        </w:rPr>
        <w:t>odpovědné osoby za FSv ČVUT</w:t>
      </w:r>
      <w:r w:rsidR="00B976E7">
        <w:rPr>
          <w:rFonts w:cs="Arial"/>
          <w:color w:val="000000"/>
          <w:sz w:val="22"/>
          <w:szCs w:val="22"/>
        </w:rPr>
        <w:t>:</w:t>
      </w:r>
      <w:r w:rsidR="006631FD">
        <w:rPr>
          <w:rFonts w:cs="Arial"/>
          <w:color w:val="000000"/>
          <w:sz w:val="22"/>
          <w:szCs w:val="22"/>
        </w:rPr>
        <w:t xml:space="preserve"> </w:t>
      </w:r>
      <w:r w:rsidR="00506CCE">
        <w:rPr>
          <w:rFonts w:cs="Arial"/>
          <w:color w:val="000000"/>
          <w:sz w:val="22"/>
          <w:szCs w:val="22"/>
        </w:rPr>
        <w:t>xxxxxxxxxxxxxx</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775FC7" w:rsidRPr="00775FC7">
        <w:rPr>
          <w:rFonts w:cs="Arial"/>
          <w:bCs/>
          <w:sz w:val="22"/>
          <w:szCs w:val="22"/>
        </w:rPr>
        <w:t xml:space="preserve">8 </w:t>
      </w:r>
      <w:r w:rsidR="00A02B41" w:rsidRPr="00775FC7">
        <w:rPr>
          <w:rFonts w:cs="Arial"/>
          <w:color w:val="000000"/>
          <w:sz w:val="22"/>
          <w:szCs w:val="22"/>
        </w:rPr>
        <w:t>tý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3CEC560D" w:rsidR="004A6912" w:rsidRPr="007E00A1" w:rsidRDefault="0044185C" w:rsidP="007E00A1">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75B124F1" w14:textId="46881E54" w:rsidR="00B976E7" w:rsidRPr="00B976E7" w:rsidRDefault="0044185C" w:rsidP="00B976E7">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w:t>
      </w:r>
      <w:r w:rsidR="00B976E7">
        <w:rPr>
          <w:rFonts w:cs="Arial"/>
          <w:color w:val="000000"/>
          <w:sz w:val="22"/>
          <w:szCs w:val="22"/>
        </w:rPr>
        <w:t xml:space="preserve">záruku za jakost v délce </w:t>
      </w:r>
      <w:r w:rsidR="00B976E7" w:rsidRPr="00B976E7">
        <w:rPr>
          <w:rFonts w:cs="Arial"/>
          <w:color w:val="000000"/>
          <w:sz w:val="22"/>
          <w:szCs w:val="22"/>
        </w:rPr>
        <w:t>7 let na měřicí techniku Dewesoft při pravidelné kalibraci, 1 rok na ostatní</w:t>
      </w:r>
      <w:r w:rsidR="00B976E7">
        <w:rPr>
          <w:rFonts w:cs="Arial"/>
          <w:color w:val="000000"/>
          <w:sz w:val="22"/>
          <w:szCs w:val="22"/>
        </w:rPr>
        <w:t xml:space="preserve"> </w:t>
      </w:r>
      <w:r w:rsidR="00B976E7" w:rsidRPr="00B976E7">
        <w:rPr>
          <w:rFonts w:cs="Arial"/>
          <w:color w:val="000000"/>
          <w:sz w:val="22"/>
          <w:szCs w:val="22"/>
        </w:rPr>
        <w:t>vybavení</w:t>
      </w:r>
      <w:r w:rsidR="00B976E7">
        <w:rPr>
          <w:rFonts w:cs="Arial"/>
          <w:color w:val="000000"/>
          <w:sz w:val="22"/>
          <w:szCs w:val="22"/>
        </w:rPr>
        <w:t>.</w:t>
      </w:r>
    </w:p>
    <w:p w14:paraId="31EC445C" w14:textId="7BDB08C5" w:rsidR="0044185C" w:rsidRPr="00101730" w:rsidRDefault="0044185C" w:rsidP="00B976E7">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0E424E1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506CCE">
        <w:rPr>
          <w:rFonts w:cs="Arial"/>
          <w:color w:val="000000"/>
          <w:sz w:val="22"/>
          <w:szCs w:val="22"/>
        </w:rPr>
        <w:t>xxxxxxxxxxxxxx</w:t>
      </w:r>
      <w:r w:rsidR="00506CCE" w:rsidRPr="00101730">
        <w:rPr>
          <w:rFonts w:cs="Arial"/>
          <w:bCs/>
          <w:color w:val="000000"/>
          <w:sz w:val="22"/>
          <w:szCs w:val="22"/>
        </w:rPr>
        <w:t xml:space="preserve"> </w:t>
      </w:r>
      <w:r w:rsidRPr="00101730">
        <w:rPr>
          <w:rFonts w:cs="Arial"/>
          <w:bCs/>
          <w:color w:val="000000"/>
          <w:sz w:val="22"/>
          <w:szCs w:val="22"/>
        </w:rPr>
        <w:t xml:space="preserve">či e-mailem na </w:t>
      </w:r>
      <w:r w:rsidR="00506CCE">
        <w:rPr>
          <w:rFonts w:cs="Arial"/>
          <w:color w:val="000000"/>
          <w:sz w:val="22"/>
          <w:szCs w:val="22"/>
        </w:rPr>
        <w:t>xxxxxxxxxxxxxx</w:t>
      </w:r>
      <w:r w:rsidRPr="00101730">
        <w:rPr>
          <w:rFonts w:cs="Arial"/>
          <w:bCs/>
          <w:color w:val="000000"/>
          <w:sz w:val="22"/>
          <w:szCs w:val="22"/>
        </w:rPr>
        <w:t>. 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lastRenderedPageBreak/>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lastRenderedPageBreak/>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3DDCEBDF"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506CCE">
        <w:rPr>
          <w:rFonts w:cs="Arial"/>
          <w:color w:val="000000"/>
          <w:sz w:val="22"/>
          <w:szCs w:val="22"/>
        </w:rPr>
        <w:t>xxx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65702519"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 xml:space="preserve">Všechny spory, které vyplynou ze Smlouvy a které se nepodaří vyřešit přednostně smírnou cestou, budou rozhodovány ve výlučné pravomoci soudů České republiky, jehož příslušnost </w:t>
      </w:r>
      <w:r w:rsidRPr="00101730">
        <w:rPr>
          <w:rFonts w:cs="Arial"/>
          <w:color w:val="000000"/>
          <w:sz w:val="22"/>
          <w:szCs w:val="22"/>
        </w:rPr>
        <w:lastRenderedPageBreak/>
        <w:t>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3DD6FB5E"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7E00A1">
              <w:rPr>
                <w:rFonts w:cs="Arial"/>
                <w:color w:val="000000"/>
                <w:sz w:val="22"/>
                <w:szCs w:val="22"/>
              </w:rPr>
              <w:t>dle el.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362A0B0B" w:rsidR="0044185C" w:rsidRPr="00101730" w:rsidRDefault="007E00A1" w:rsidP="00D11B58">
            <w:pPr>
              <w:jc w:val="both"/>
              <w:rPr>
                <w:rFonts w:cs="Arial"/>
                <w:color w:val="000000"/>
                <w:sz w:val="22"/>
                <w:szCs w:val="22"/>
              </w:rPr>
            </w:pPr>
            <w:r w:rsidRPr="00101730">
              <w:rPr>
                <w:rFonts w:cs="Arial"/>
                <w:color w:val="000000"/>
                <w:sz w:val="22"/>
                <w:szCs w:val="22"/>
              </w:rPr>
              <w:t xml:space="preserve">V Praze dne </w:t>
            </w:r>
            <w:r>
              <w:rPr>
                <w:rFonts w:cs="Arial"/>
                <w:color w:val="000000"/>
                <w:sz w:val="22"/>
                <w:szCs w:val="22"/>
              </w:rPr>
              <w:t>dle el.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57332807" w14:textId="77777777" w:rsidR="007E00A1" w:rsidRPr="007E00A1" w:rsidRDefault="007E00A1" w:rsidP="007E00A1">
            <w:pPr>
              <w:spacing w:after="0" w:line="240" w:lineRule="atLeast"/>
              <w:jc w:val="center"/>
              <w:rPr>
                <w:rFonts w:cs="Arial"/>
                <w:color w:val="000000"/>
                <w:sz w:val="22"/>
                <w:szCs w:val="22"/>
              </w:rPr>
            </w:pPr>
            <w:r w:rsidRPr="007E00A1">
              <w:rPr>
                <w:rFonts w:cs="Arial"/>
                <w:color w:val="000000"/>
                <w:sz w:val="22"/>
                <w:szCs w:val="22"/>
              </w:rPr>
              <w:t>Ing. Jiří Pleva</w:t>
            </w:r>
          </w:p>
          <w:p w14:paraId="414C801E" w14:textId="60937666" w:rsidR="0044185C" w:rsidRPr="00101730" w:rsidRDefault="007E00A1" w:rsidP="007E00A1">
            <w:pPr>
              <w:spacing w:after="0" w:line="240" w:lineRule="atLeast"/>
              <w:jc w:val="center"/>
              <w:rPr>
                <w:rFonts w:cs="Arial"/>
                <w:color w:val="000000"/>
                <w:sz w:val="22"/>
                <w:szCs w:val="22"/>
              </w:rPr>
            </w:pPr>
            <w:r w:rsidRPr="007E00A1">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52198CEE" w14:textId="7BF3B29D" w:rsidR="00724BC5" w:rsidRPr="00813628" w:rsidRDefault="00FC56F2" w:rsidP="00FC56F2">
      <w:pPr>
        <w:spacing w:line="240" w:lineRule="atLeast"/>
        <w:jc w:val="center"/>
        <w:rPr>
          <w:rFonts w:cs="Arial"/>
          <w:b/>
          <w:bCs/>
          <w:sz w:val="28"/>
          <w:szCs w:val="28"/>
        </w:rPr>
      </w:pPr>
      <w:r w:rsidRPr="00813628">
        <w:rPr>
          <w:rFonts w:cs="Arial"/>
          <w:b/>
          <w:bCs/>
          <w:sz w:val="28"/>
          <w:szCs w:val="28"/>
        </w:rPr>
        <w:lastRenderedPageBreak/>
        <w:t>Technická specifikace</w:t>
      </w:r>
    </w:p>
    <w:p w14:paraId="7D110291" w14:textId="77777777" w:rsidR="00FC56F2" w:rsidRDefault="00FC56F2" w:rsidP="00FC56F2">
      <w:pPr>
        <w:spacing w:line="240" w:lineRule="atLeast"/>
        <w:jc w:val="center"/>
        <w:rPr>
          <w:rFonts w:cs="Arial"/>
          <w:sz w:val="28"/>
          <w:szCs w:val="28"/>
        </w:rPr>
      </w:pPr>
    </w:p>
    <w:p w14:paraId="2EECAC91" w14:textId="77777777" w:rsidR="00FC56F2" w:rsidRPr="00FC56F2" w:rsidRDefault="00FC56F2" w:rsidP="00FC56F2">
      <w:pPr>
        <w:spacing w:line="240" w:lineRule="atLeast"/>
        <w:rPr>
          <w:rFonts w:cs="Arial"/>
          <w:b/>
          <w:bCs/>
          <w:sz w:val="22"/>
          <w:szCs w:val="22"/>
          <w:u w:val="single"/>
        </w:rPr>
      </w:pPr>
      <w:r w:rsidRPr="00FC56F2">
        <w:rPr>
          <w:rFonts w:cs="Arial"/>
          <w:b/>
          <w:bCs/>
          <w:sz w:val="22"/>
          <w:szCs w:val="22"/>
          <w:u w:val="single"/>
        </w:rPr>
        <w:t>Mobilní měřicí ústředna s bateriovým napájením</w:t>
      </w:r>
    </w:p>
    <w:p w14:paraId="48A4F923" w14:textId="77777777" w:rsidR="00FC56F2" w:rsidRPr="00FC56F2" w:rsidRDefault="00FC56F2" w:rsidP="00FC56F2">
      <w:pPr>
        <w:spacing w:line="240" w:lineRule="atLeast"/>
        <w:rPr>
          <w:rFonts w:cs="Arial"/>
          <w:sz w:val="22"/>
          <w:szCs w:val="22"/>
        </w:rPr>
      </w:pPr>
      <w:r w:rsidRPr="00FC56F2">
        <w:rPr>
          <w:rFonts w:cs="Arial"/>
          <w:sz w:val="22"/>
          <w:szCs w:val="22"/>
        </w:rPr>
        <w:t>Samostatná měřicí ústředna s univerzálními vstupy pro měření různých fyzikálních veličin</w:t>
      </w:r>
    </w:p>
    <w:p w14:paraId="7BF691F9"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Min 16 univerzálních analogových vstupů pro měření napětí, proudu, potenciometru a tenzometrických můstků:</w:t>
      </w:r>
    </w:p>
    <w:p w14:paraId="3D4AEAA1"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vstupní rozsah napětí až ±10V</w:t>
      </w:r>
    </w:p>
    <w:p w14:paraId="7E17EEFD"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vstupní rozsah pro tenzometrické můstky až ±500mV/V</w:t>
      </w:r>
    </w:p>
    <w:p w14:paraId="77384B34"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programovatelné napájení snímače a můstku až 12V</w:t>
      </w:r>
    </w:p>
    <w:p w14:paraId="45AA0E4A"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interní kompletace ½ můstku a ¼ můstku 120 a 350 Ohm</w:t>
      </w:r>
    </w:p>
    <w:p w14:paraId="27F3053A"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hardwarové vyvažování rozvážení můstku</w:t>
      </w:r>
    </w:p>
    <w:p w14:paraId="311C3B77"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simultánní vzorkování všech kanálů</w:t>
      </w:r>
    </w:p>
    <w:p w14:paraId="23222351"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24 bitový A/D převodník s antialiasing filtrem a vzorkováním až 200 kS/s/kanál</w:t>
      </w:r>
    </w:p>
    <w:p w14:paraId="6FB1A128"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celkový dynamický rozsah min 135 dB</w:t>
      </w:r>
    </w:p>
    <w:p w14:paraId="0C80675B"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 xml:space="preserve">galvanická izolace vstupů vůči zemi min 500V </w:t>
      </w:r>
    </w:p>
    <w:p w14:paraId="3509D039"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TEDS rozhraní</w:t>
      </w:r>
    </w:p>
    <w:p w14:paraId="5485DD18" w14:textId="77777777" w:rsidR="00FC56F2" w:rsidRPr="00FC56F2" w:rsidRDefault="00FC56F2" w:rsidP="00FC56F2">
      <w:pPr>
        <w:pStyle w:val="Odstavecseseznamem"/>
        <w:numPr>
          <w:ilvl w:val="1"/>
          <w:numId w:val="33"/>
        </w:numPr>
        <w:spacing w:line="240" w:lineRule="atLeast"/>
        <w:rPr>
          <w:rFonts w:cs="Arial"/>
          <w:sz w:val="22"/>
          <w:szCs w:val="22"/>
        </w:rPr>
      </w:pPr>
      <w:r w:rsidRPr="00FC56F2">
        <w:rPr>
          <w:rFonts w:cs="Arial"/>
          <w:sz w:val="22"/>
          <w:szCs w:val="22"/>
        </w:rPr>
        <w:t>vstupní konektor DSUB 9 pinů</w:t>
      </w:r>
    </w:p>
    <w:p w14:paraId="2E7FB903"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Zabudovaná počítačová jednotka s minimálně 4 vláknovým procesorem, operační pamětí min 16 GB a úložným prostorem min 500 GB na SSD disku.</w:t>
      </w:r>
    </w:p>
    <w:p w14:paraId="74E97304"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 xml:space="preserve">Rozhraní: min 2x USB 3.0, 2x Gbit Etnernet LAN, WiFi, HDMI a EtherCAT </w:t>
      </w:r>
    </w:p>
    <w:p w14:paraId="3AEE52DF"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Zabudovaná zobrazovací jednotka s multi touch dotykovým ovládáním</w:t>
      </w:r>
    </w:p>
    <w:p w14:paraId="63EDF692"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 xml:space="preserve">Zabudovaný bateriový napájecí zdroj s funkcí UPS s min. 2 za provozu vyměnitelnými bateriemi </w:t>
      </w:r>
    </w:p>
    <w:p w14:paraId="3B193CC5"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rozsah vstupního napájecího napětí jednotky min 12 až 30 VDC</w:t>
      </w:r>
    </w:p>
    <w:p w14:paraId="523D2376"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externí adaptér pro napájení ze sítě 230 VAC/50Hz</w:t>
      </w:r>
    </w:p>
    <w:p w14:paraId="0E86542A"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odolnost rázům a vibracím dle EN 60068-2-6:2008</w:t>
      </w:r>
    </w:p>
    <w:p w14:paraId="5257911E"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 xml:space="preserve">rozsah pracovních teplot min. 0 až 40°C  </w:t>
      </w:r>
    </w:p>
    <w:p w14:paraId="04671F24" w14:textId="77777777" w:rsidR="00FC56F2" w:rsidRPr="00FC56F2" w:rsidRDefault="00FC56F2" w:rsidP="00FC56F2">
      <w:pPr>
        <w:pStyle w:val="Odstavecseseznamem"/>
        <w:numPr>
          <w:ilvl w:val="0"/>
          <w:numId w:val="33"/>
        </w:numPr>
        <w:spacing w:line="240" w:lineRule="atLeast"/>
        <w:rPr>
          <w:rFonts w:cs="Arial"/>
          <w:sz w:val="22"/>
          <w:szCs w:val="22"/>
        </w:rPr>
      </w:pPr>
      <w:r w:rsidRPr="00FC56F2">
        <w:rPr>
          <w:rFonts w:cs="Arial"/>
          <w:sz w:val="22"/>
          <w:szCs w:val="22"/>
        </w:rPr>
        <w:t>Kompletní softwarové vybavení pro ovládání a měření (specifikace viz. software)</w:t>
      </w:r>
    </w:p>
    <w:p w14:paraId="6B2930D8" w14:textId="77777777" w:rsidR="00FC56F2" w:rsidRDefault="00FC56F2" w:rsidP="00FC56F2">
      <w:pPr>
        <w:spacing w:line="240" w:lineRule="atLeast"/>
        <w:rPr>
          <w:rFonts w:cs="Arial"/>
          <w:sz w:val="22"/>
          <w:szCs w:val="22"/>
        </w:rPr>
      </w:pPr>
    </w:p>
    <w:p w14:paraId="7BBA17F0" w14:textId="57B09421" w:rsidR="00FC56F2" w:rsidRPr="00FC56F2" w:rsidRDefault="00FC56F2" w:rsidP="00FC56F2">
      <w:pPr>
        <w:spacing w:line="240" w:lineRule="atLeast"/>
        <w:rPr>
          <w:rFonts w:cs="Arial"/>
          <w:b/>
          <w:bCs/>
          <w:sz w:val="22"/>
          <w:szCs w:val="22"/>
          <w:u w:val="single"/>
        </w:rPr>
      </w:pPr>
      <w:r w:rsidRPr="00FC56F2">
        <w:rPr>
          <w:rFonts w:cs="Arial"/>
          <w:b/>
          <w:bCs/>
          <w:sz w:val="22"/>
          <w:szCs w:val="22"/>
          <w:u w:val="single"/>
        </w:rPr>
        <w:t>Univerzální měřicí ústředna s vyměnitelnými moduly vstupních zesilovačů (2 kusy)</w:t>
      </w:r>
    </w:p>
    <w:p w14:paraId="0EA421FF" w14:textId="373CCC54" w:rsidR="00FC56F2" w:rsidRDefault="00FC56F2" w:rsidP="00FC56F2">
      <w:pPr>
        <w:spacing w:line="240" w:lineRule="atLeast"/>
        <w:rPr>
          <w:rFonts w:cs="Arial"/>
          <w:sz w:val="22"/>
          <w:szCs w:val="22"/>
        </w:rPr>
      </w:pPr>
      <w:r w:rsidRPr="00FC56F2">
        <w:rPr>
          <w:rFonts w:cs="Arial"/>
          <w:sz w:val="22"/>
          <w:szCs w:val="22"/>
        </w:rPr>
        <w:t>Samostatná měřicí ústředna s univerzálními vstupy a připojením k PC přes Ethernet rozhraní. Min 8 slotů pro zásuvné moduly zesilovačů s analogovými vstupy:</w:t>
      </w:r>
    </w:p>
    <w:p w14:paraId="52E35B6E"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Min 18 univerzálních analogových vstupů pro měření napětí, proudu, odporu, potenciometru a tenzometrických můstků:</w:t>
      </w:r>
    </w:p>
    <w:p w14:paraId="77376060"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lastRenderedPageBreak/>
        <w:t>vstupní rozsah napětí až ±50V</w:t>
      </w:r>
    </w:p>
    <w:p w14:paraId="227945C7"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vstupní rozsah pro tenzometrické můstky až ±1000mV/V</w:t>
      </w:r>
    </w:p>
    <w:p w14:paraId="2176A35C"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vstupní rozsah proudu až ±20mA</w:t>
      </w:r>
    </w:p>
    <w:p w14:paraId="5F65BF83"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programovatelné napěťové a proudové napájení snímače a můstku až 24V unipolární,  až 12 V symetrické; až 44 mA</w:t>
      </w:r>
    </w:p>
    <w:p w14:paraId="5D70DC2E"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interní kompletace ½ můstku a ¼ můstku 120 a 350 Ohm</w:t>
      </w:r>
    </w:p>
    <w:p w14:paraId="4DBBB783"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hardwarové vyvažování rozvážení můstku</w:t>
      </w:r>
    </w:p>
    <w:p w14:paraId="357BFE86"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simultánní vzorkování všech kanálů</w:t>
      </w:r>
    </w:p>
    <w:p w14:paraId="70E01DAA"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24 bitový A/D převodník s antialiasing filtrem a vzorkováním až 20 kS/s/kanál</w:t>
      </w:r>
    </w:p>
    <w:p w14:paraId="60DEEB6E"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TEDS rozhraní</w:t>
      </w:r>
    </w:p>
    <w:p w14:paraId="62FAD1B8"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vstupní konektor: DSUB 9 pinů</w:t>
      </w:r>
    </w:p>
    <w:p w14:paraId="4B4C7C39"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Min 24 analogových vstupů pro měření tenzometrických můstků:</w:t>
      </w:r>
    </w:p>
    <w:p w14:paraId="504684A0"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vstupní rozsah pro tenzometrické můstky až ±1000mV/V</w:t>
      </w:r>
    </w:p>
    <w:p w14:paraId="3C5AD9DF"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napěťové můstku až 5V unipolární</w:t>
      </w:r>
    </w:p>
    <w:p w14:paraId="0465217F"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interní kompletace ½ můstku a ¼ můstku 120 a 350 Ohm</w:t>
      </w:r>
    </w:p>
    <w:p w14:paraId="36C2C4AD"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připojení ¼ můstku 3 a 4 vodičově</w:t>
      </w:r>
    </w:p>
    <w:p w14:paraId="68FFFBE2"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hardwarové vyvažování rozvážení můstku</w:t>
      </w:r>
    </w:p>
    <w:p w14:paraId="3F6F018A"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simultánní vzorkování všech kanálů</w:t>
      </w:r>
    </w:p>
    <w:p w14:paraId="209AEF50"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24 bitový A/D převodník s antialiasing filtrem a vzorkováním až 20 kS/s/kanál</w:t>
      </w:r>
    </w:p>
    <w:p w14:paraId="72DBA447"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TEDS rozhraní</w:t>
      </w:r>
    </w:p>
    <w:p w14:paraId="6F3A3E49"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vstupní konektor: svorkovnice</w:t>
      </w:r>
    </w:p>
    <w:p w14:paraId="28747886"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Min 8 analogových vstupů pro měření s termočlánky:</w:t>
      </w:r>
    </w:p>
    <w:p w14:paraId="174065DA"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univerzální vstup pro termočlánky typu K, J, T, R, S, N</w:t>
      </w:r>
    </w:p>
    <w:p w14:paraId="1C902660"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simultánní vzorkování všech kanálů</w:t>
      </w:r>
    </w:p>
    <w:p w14:paraId="611D03F8"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24 bitový A/D převodník s antialiasing filtrem a vzorkováním až 100 S/s/kanál</w:t>
      </w:r>
    </w:p>
    <w:p w14:paraId="312E2BCB"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 xml:space="preserve">galvanická izolace vstupů min 1kV </w:t>
      </w:r>
    </w:p>
    <w:p w14:paraId="5352D766" w14:textId="77777777" w:rsidR="00FC56F2" w:rsidRPr="00FC56F2" w:rsidRDefault="00FC56F2" w:rsidP="00FC56F2">
      <w:pPr>
        <w:pStyle w:val="Odstavecseseznamem"/>
        <w:numPr>
          <w:ilvl w:val="1"/>
          <w:numId w:val="36"/>
        </w:numPr>
        <w:spacing w:line="240" w:lineRule="atLeast"/>
        <w:rPr>
          <w:rFonts w:cs="Arial"/>
          <w:sz w:val="22"/>
          <w:szCs w:val="22"/>
        </w:rPr>
      </w:pPr>
      <w:r w:rsidRPr="00FC56F2">
        <w:rPr>
          <w:rFonts w:cs="Arial"/>
          <w:sz w:val="22"/>
          <w:szCs w:val="22"/>
        </w:rPr>
        <w:t>vstupní konektor: Mini TC</w:t>
      </w:r>
    </w:p>
    <w:p w14:paraId="2C1E36ED"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připojení měřicí ústředny k počítači pomocí Ethernet rozhraní</w:t>
      </w:r>
    </w:p>
    <w:p w14:paraId="1E2DF7E5"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redundantní napájecí zdroj. Rozsah napájecích napětí min 12 až 30 V DC</w:t>
      </w:r>
    </w:p>
    <w:p w14:paraId="648BBED7"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externí adaptér pro napájení ze sítě 230 VAC/50Hz</w:t>
      </w:r>
    </w:p>
    <w:p w14:paraId="60253637" w14:textId="77777777" w:rsidR="00FC56F2" w:rsidRPr="00FC56F2" w:rsidRDefault="00FC56F2" w:rsidP="00FC56F2">
      <w:pPr>
        <w:pStyle w:val="Odstavecseseznamem"/>
        <w:numPr>
          <w:ilvl w:val="0"/>
          <w:numId w:val="36"/>
        </w:numPr>
        <w:spacing w:line="240" w:lineRule="atLeast"/>
        <w:rPr>
          <w:rFonts w:cs="Arial"/>
          <w:sz w:val="22"/>
          <w:szCs w:val="22"/>
        </w:rPr>
      </w:pPr>
      <w:r w:rsidRPr="00FC56F2">
        <w:rPr>
          <w:rFonts w:cs="Arial"/>
          <w:sz w:val="22"/>
          <w:szCs w:val="22"/>
        </w:rPr>
        <w:t>Kompletní softwarové vybavení pro ovládání a měření (specifikace viz. software)</w:t>
      </w:r>
    </w:p>
    <w:p w14:paraId="1DCCDE7E" w14:textId="77777777" w:rsidR="00FC56F2" w:rsidRDefault="00FC56F2" w:rsidP="00FC56F2">
      <w:pPr>
        <w:spacing w:line="240" w:lineRule="atLeast"/>
        <w:ind w:left="360"/>
        <w:rPr>
          <w:rFonts w:cs="Arial"/>
          <w:sz w:val="22"/>
          <w:szCs w:val="22"/>
        </w:rPr>
      </w:pPr>
    </w:p>
    <w:p w14:paraId="6D26B913" w14:textId="77777777" w:rsidR="00813628" w:rsidRDefault="00813628" w:rsidP="00FC56F2">
      <w:pPr>
        <w:spacing w:line="240" w:lineRule="atLeast"/>
        <w:ind w:left="360"/>
        <w:rPr>
          <w:rFonts w:cs="Arial"/>
          <w:sz w:val="22"/>
          <w:szCs w:val="22"/>
        </w:rPr>
      </w:pPr>
    </w:p>
    <w:p w14:paraId="1944EBF1" w14:textId="6F144C62" w:rsidR="00FC56F2" w:rsidRDefault="00FC56F2" w:rsidP="00813628">
      <w:pPr>
        <w:spacing w:line="240" w:lineRule="atLeast"/>
        <w:rPr>
          <w:rFonts w:cs="Arial"/>
          <w:b/>
          <w:bCs/>
          <w:sz w:val="22"/>
          <w:szCs w:val="22"/>
          <w:u w:val="single"/>
        </w:rPr>
      </w:pPr>
      <w:r w:rsidRPr="00FC56F2">
        <w:rPr>
          <w:rFonts w:cs="Arial"/>
          <w:b/>
          <w:bCs/>
          <w:sz w:val="22"/>
          <w:szCs w:val="22"/>
          <w:u w:val="single"/>
        </w:rPr>
        <w:lastRenderedPageBreak/>
        <w:t>Možnost spojení obou univerzálních jednotek do jednoho měřicího řetězce</w:t>
      </w:r>
    </w:p>
    <w:p w14:paraId="08EB4C7B" w14:textId="147F5F3A" w:rsidR="00FC56F2" w:rsidRDefault="00813628" w:rsidP="00813628">
      <w:pPr>
        <w:spacing w:line="240" w:lineRule="atLeast"/>
        <w:rPr>
          <w:rFonts w:cs="Arial"/>
          <w:sz w:val="22"/>
          <w:szCs w:val="22"/>
        </w:rPr>
      </w:pPr>
      <w:r w:rsidRPr="00813628">
        <w:rPr>
          <w:rFonts w:cs="Arial"/>
          <w:sz w:val="22"/>
          <w:szCs w:val="22"/>
        </w:rPr>
        <w:t>Možnost vytvořit měřicí systém až pro 100 kanálů. Všechny kanály musí být simultánně vzorkovány.</w:t>
      </w:r>
    </w:p>
    <w:p w14:paraId="1A445C26" w14:textId="77777777" w:rsidR="00813628" w:rsidRDefault="00813628" w:rsidP="00FC56F2">
      <w:pPr>
        <w:spacing w:line="240" w:lineRule="atLeast"/>
        <w:ind w:left="360"/>
        <w:rPr>
          <w:rFonts w:cs="Arial"/>
          <w:sz w:val="22"/>
          <w:szCs w:val="22"/>
        </w:rPr>
      </w:pPr>
    </w:p>
    <w:p w14:paraId="686DA80B" w14:textId="52AD5B71" w:rsidR="00813628" w:rsidRDefault="00813628" w:rsidP="00813628">
      <w:pPr>
        <w:spacing w:line="240" w:lineRule="atLeast"/>
        <w:rPr>
          <w:rFonts w:cs="Arial"/>
          <w:b/>
          <w:bCs/>
          <w:sz w:val="22"/>
          <w:szCs w:val="22"/>
          <w:u w:val="single"/>
        </w:rPr>
      </w:pPr>
      <w:r w:rsidRPr="00813628">
        <w:rPr>
          <w:rFonts w:cs="Arial"/>
          <w:b/>
          <w:bCs/>
          <w:sz w:val="22"/>
          <w:szCs w:val="22"/>
          <w:u w:val="single"/>
        </w:rPr>
        <w:t>Bateriový napájecí zdroj pro univerzální měřicí ústředny s vyměnitelnými moduly</w:t>
      </w:r>
    </w:p>
    <w:p w14:paraId="1FE6D1AB" w14:textId="68B9DC21" w:rsidR="00813628" w:rsidRDefault="00813628" w:rsidP="00813628">
      <w:pPr>
        <w:spacing w:line="240" w:lineRule="atLeast"/>
        <w:rPr>
          <w:rFonts w:cs="Arial"/>
          <w:sz w:val="22"/>
          <w:szCs w:val="22"/>
        </w:rPr>
      </w:pPr>
      <w:r w:rsidRPr="00813628">
        <w:rPr>
          <w:rFonts w:cs="Arial"/>
          <w:sz w:val="22"/>
          <w:szCs w:val="22"/>
        </w:rPr>
        <w:t>Samostatná bateriový zdroj s funkcí UPS a kapacitou min 180Wh</w:t>
      </w:r>
    </w:p>
    <w:p w14:paraId="6980C962"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min 2 sloty pro baterie s možností výměny za provozu</w:t>
      </w:r>
    </w:p>
    <w:p w14:paraId="0CBA9B8E"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min 2 Li-Ion baterie s kapacitou min 90 Wh</w:t>
      </w:r>
    </w:p>
    <w:p w14:paraId="6DEE6017"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rozsah vstupního napájecího napětí jednotky min 12 až 30 VDC</w:t>
      </w:r>
    </w:p>
    <w:p w14:paraId="6CE93376"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externí adaptér pro napájení ze sítě 230 VAC/50Hz</w:t>
      </w:r>
    </w:p>
    <w:p w14:paraId="49681F4B"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min 3 samostatné výstupy pro napájení externích jednotek</w:t>
      </w:r>
    </w:p>
    <w:p w14:paraId="3A85499A"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rozsah výstupního napětí min 12 až 14 VDC</w:t>
      </w:r>
    </w:p>
    <w:p w14:paraId="26656C1E" w14:textId="77777777" w:rsidR="00813628" w:rsidRPr="00813628" w:rsidRDefault="00813628" w:rsidP="00813628">
      <w:pPr>
        <w:pStyle w:val="Odstavecseseznamem"/>
        <w:numPr>
          <w:ilvl w:val="0"/>
          <w:numId w:val="37"/>
        </w:numPr>
        <w:spacing w:line="240" w:lineRule="atLeast"/>
        <w:rPr>
          <w:rFonts w:cs="Arial"/>
          <w:sz w:val="22"/>
          <w:szCs w:val="22"/>
        </w:rPr>
      </w:pPr>
      <w:r w:rsidRPr="00813628">
        <w:rPr>
          <w:rFonts w:cs="Arial"/>
          <w:sz w:val="22"/>
          <w:szCs w:val="22"/>
        </w:rPr>
        <w:t>propojovací napájecí kabely k univerzálním měřicím jednotkám</w:t>
      </w:r>
    </w:p>
    <w:p w14:paraId="78F17C68" w14:textId="77777777" w:rsidR="00813628" w:rsidRDefault="00813628" w:rsidP="00813628">
      <w:pPr>
        <w:spacing w:line="240" w:lineRule="atLeast"/>
        <w:rPr>
          <w:rFonts w:cs="Arial"/>
          <w:sz w:val="22"/>
          <w:szCs w:val="22"/>
        </w:rPr>
      </w:pPr>
    </w:p>
    <w:p w14:paraId="27292F5E" w14:textId="30362F26" w:rsidR="00813628" w:rsidRDefault="00813628" w:rsidP="00813628">
      <w:pPr>
        <w:spacing w:line="240" w:lineRule="atLeast"/>
        <w:rPr>
          <w:rFonts w:cs="Arial"/>
          <w:b/>
          <w:bCs/>
          <w:sz w:val="22"/>
          <w:szCs w:val="22"/>
          <w:u w:val="single"/>
        </w:rPr>
      </w:pPr>
      <w:r w:rsidRPr="00813628">
        <w:rPr>
          <w:rFonts w:cs="Arial"/>
          <w:b/>
          <w:bCs/>
          <w:sz w:val="22"/>
          <w:szCs w:val="22"/>
          <w:u w:val="single"/>
        </w:rPr>
        <w:t>Software</w:t>
      </w:r>
    </w:p>
    <w:p w14:paraId="110322B1" w14:textId="504031ED" w:rsidR="00813628" w:rsidRDefault="00813628" w:rsidP="00813628">
      <w:pPr>
        <w:spacing w:line="240" w:lineRule="atLeast"/>
        <w:rPr>
          <w:rFonts w:cs="Arial"/>
          <w:sz w:val="22"/>
          <w:szCs w:val="22"/>
        </w:rPr>
      </w:pPr>
      <w:r w:rsidRPr="00813628">
        <w:rPr>
          <w:rFonts w:cs="Arial"/>
          <w:sz w:val="22"/>
          <w:szCs w:val="22"/>
        </w:rPr>
        <w:t xml:space="preserve">Kompletní softwarové vybavení pro nastavení, ovládání, sběr, zobrazení, analýzu a export měřených dat pro všechny měřicí ústředny. Software musí být kompatibilní s platnými </w:t>
      </w:r>
      <w:r>
        <w:rPr>
          <w:rFonts w:cs="Arial"/>
          <w:sz w:val="22"/>
          <w:szCs w:val="22"/>
        </w:rPr>
        <w:t xml:space="preserve">campus </w:t>
      </w:r>
      <w:r w:rsidRPr="00813628">
        <w:rPr>
          <w:rFonts w:cs="Arial"/>
          <w:sz w:val="22"/>
          <w:szCs w:val="22"/>
        </w:rPr>
        <w:t>licencemi ČVUT</w:t>
      </w:r>
      <w:r>
        <w:rPr>
          <w:rFonts w:cs="Arial"/>
          <w:sz w:val="22"/>
          <w:szCs w:val="22"/>
        </w:rPr>
        <w:t xml:space="preserve"> (</w:t>
      </w:r>
      <w:hyperlink r:id="rId8" w:history="1">
        <w:r w:rsidRPr="008A121E">
          <w:rPr>
            <w:rStyle w:val="Hypertextovodkaz"/>
            <w:rFonts w:cs="Arial"/>
            <w:sz w:val="22"/>
            <w:szCs w:val="22"/>
          </w:rPr>
          <w:t>https://ist.cvut.cz/nase-sluzby/microsoft-campus-licence/</w:t>
        </w:r>
      </w:hyperlink>
      <w:r>
        <w:rPr>
          <w:rFonts w:cs="Arial"/>
          <w:sz w:val="22"/>
          <w:szCs w:val="22"/>
        </w:rPr>
        <w:t>)</w:t>
      </w:r>
    </w:p>
    <w:p w14:paraId="23EEBC8F"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možnost tvorby různých úloh bez nutnosti programovat</w:t>
      </w:r>
    </w:p>
    <w:p w14:paraId="18C47718"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možnost nastavení a výběru potřebného počtu měřených kanálů.</w:t>
      </w:r>
    </w:p>
    <w:p w14:paraId="44198F96"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kompletní nastavení všech parametrů samostatně pro každý měřený kanál (použitý snímač, veličina, přepočet na fyzikální jednotky, škálování, rychlost vzorkování)</w:t>
      </w:r>
    </w:p>
    <w:p w14:paraId="23A64C5A"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správa použitých snímačů a převodníků fyzikálních veličin</w:t>
      </w:r>
    </w:p>
    <w:p w14:paraId="3DCBF0E3"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 xml:space="preserve">možnost tvorby libovolné skladby zobrazení měřených veličin </w:t>
      </w:r>
    </w:p>
    <w:p w14:paraId="53E50649"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možnost tvorby matematických kanálů (výpočty na snímaných kanálech)</w:t>
      </w:r>
    </w:p>
    <w:p w14:paraId="142F05D9"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 xml:space="preserve">možnost nastavit různé spouštěcí podmínky pro záznam měřených dat do souboru (triggerovací funkce) </w:t>
      </w:r>
    </w:p>
    <w:p w14:paraId="6B001BD0"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možnost provádět různé matematické analýzy v průběhu a po skončení měření:</w:t>
      </w:r>
    </w:p>
    <w:p w14:paraId="7E37ED6D" w14:textId="77777777" w:rsidR="00813628" w:rsidRPr="00813628" w:rsidRDefault="00813628" w:rsidP="00813628">
      <w:pPr>
        <w:pStyle w:val="Odstavecseseznamem"/>
        <w:numPr>
          <w:ilvl w:val="1"/>
          <w:numId w:val="38"/>
        </w:numPr>
        <w:spacing w:line="240" w:lineRule="atLeast"/>
        <w:rPr>
          <w:rFonts w:cs="Arial"/>
          <w:sz w:val="22"/>
          <w:szCs w:val="22"/>
        </w:rPr>
      </w:pPr>
      <w:r w:rsidRPr="00813628">
        <w:rPr>
          <w:rFonts w:cs="Arial"/>
          <w:sz w:val="22"/>
          <w:szCs w:val="22"/>
        </w:rPr>
        <w:t>základní statistické výpočty (průměrování, Min/Max, RMS, …)</w:t>
      </w:r>
    </w:p>
    <w:p w14:paraId="429C59F8" w14:textId="77777777" w:rsidR="00813628" w:rsidRPr="00813628" w:rsidRDefault="00813628" w:rsidP="00813628">
      <w:pPr>
        <w:pStyle w:val="Odstavecseseznamem"/>
        <w:numPr>
          <w:ilvl w:val="1"/>
          <w:numId w:val="38"/>
        </w:numPr>
        <w:spacing w:line="240" w:lineRule="atLeast"/>
        <w:rPr>
          <w:rFonts w:cs="Arial"/>
          <w:sz w:val="22"/>
          <w:szCs w:val="22"/>
        </w:rPr>
      </w:pPr>
      <w:r w:rsidRPr="00813628">
        <w:rPr>
          <w:rFonts w:cs="Arial"/>
          <w:sz w:val="22"/>
          <w:szCs w:val="22"/>
        </w:rPr>
        <w:t>filtrování signálů</w:t>
      </w:r>
    </w:p>
    <w:p w14:paraId="0334642D" w14:textId="77777777" w:rsidR="00813628" w:rsidRPr="00813628" w:rsidRDefault="00813628" w:rsidP="00813628">
      <w:pPr>
        <w:pStyle w:val="Odstavecseseznamem"/>
        <w:numPr>
          <w:ilvl w:val="1"/>
          <w:numId w:val="38"/>
        </w:numPr>
        <w:spacing w:line="240" w:lineRule="atLeast"/>
        <w:rPr>
          <w:rFonts w:cs="Arial"/>
          <w:sz w:val="22"/>
          <w:szCs w:val="22"/>
        </w:rPr>
      </w:pPr>
      <w:r w:rsidRPr="00813628">
        <w:rPr>
          <w:rFonts w:cs="Arial"/>
          <w:sz w:val="22"/>
          <w:szCs w:val="22"/>
        </w:rPr>
        <w:t xml:space="preserve">FFT analýza </w:t>
      </w:r>
    </w:p>
    <w:p w14:paraId="0BF3C71A" w14:textId="77777777" w:rsidR="00813628" w:rsidRPr="00813628" w:rsidRDefault="00813628" w:rsidP="00813628">
      <w:pPr>
        <w:pStyle w:val="Odstavecseseznamem"/>
        <w:numPr>
          <w:ilvl w:val="1"/>
          <w:numId w:val="38"/>
        </w:numPr>
        <w:spacing w:line="240" w:lineRule="atLeast"/>
        <w:rPr>
          <w:rFonts w:cs="Arial"/>
          <w:sz w:val="22"/>
          <w:szCs w:val="22"/>
        </w:rPr>
      </w:pPr>
      <w:r w:rsidRPr="00813628">
        <w:rPr>
          <w:rFonts w:cs="Arial"/>
          <w:sz w:val="22"/>
          <w:szCs w:val="22"/>
        </w:rPr>
        <w:t>integrace a derivace</w:t>
      </w:r>
    </w:p>
    <w:p w14:paraId="2229DF21" w14:textId="77777777" w:rsidR="00813628" w:rsidRPr="00813628" w:rsidRDefault="00813628" w:rsidP="00813628">
      <w:pPr>
        <w:pStyle w:val="Odstavecseseznamem"/>
        <w:numPr>
          <w:ilvl w:val="1"/>
          <w:numId w:val="38"/>
        </w:numPr>
        <w:spacing w:line="240" w:lineRule="atLeast"/>
        <w:rPr>
          <w:rFonts w:cs="Arial"/>
          <w:sz w:val="22"/>
          <w:szCs w:val="22"/>
        </w:rPr>
      </w:pPr>
      <w:r w:rsidRPr="00813628">
        <w:rPr>
          <w:rFonts w:cs="Arial"/>
          <w:sz w:val="22"/>
          <w:szCs w:val="22"/>
        </w:rPr>
        <w:t>referenční křivky</w:t>
      </w:r>
    </w:p>
    <w:p w14:paraId="3B61C5AD"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následný export naměřených dat do různých datových formátů, Min.: Excel, TXT, Matlab</w:t>
      </w:r>
    </w:p>
    <w:p w14:paraId="30E9607E"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lastRenderedPageBreak/>
        <w:t>prostředí software v českém jazyce</w:t>
      </w:r>
    </w:p>
    <w:p w14:paraId="04278D74"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možnost provádět analýzu dat i na jiných počítačích bez nutnosti zakoupení další licence</w:t>
      </w:r>
    </w:p>
    <w:p w14:paraId="7C6A6025" w14:textId="77777777" w:rsidR="00813628" w:rsidRPr="00813628" w:rsidRDefault="00813628" w:rsidP="00813628">
      <w:pPr>
        <w:pStyle w:val="Odstavecseseznamem"/>
        <w:numPr>
          <w:ilvl w:val="0"/>
          <w:numId w:val="38"/>
        </w:numPr>
        <w:spacing w:line="240" w:lineRule="atLeast"/>
        <w:rPr>
          <w:rFonts w:cs="Arial"/>
          <w:sz w:val="22"/>
          <w:szCs w:val="22"/>
        </w:rPr>
      </w:pPr>
      <w:r w:rsidRPr="00813628">
        <w:rPr>
          <w:rFonts w:cs="Arial"/>
          <w:sz w:val="22"/>
          <w:szCs w:val="22"/>
        </w:rPr>
        <w:t>aktualizace a upgrade softwaru zdarma</w:t>
      </w:r>
    </w:p>
    <w:p w14:paraId="41955E6B" w14:textId="77777777" w:rsidR="00813628" w:rsidRPr="00813628" w:rsidRDefault="00813628" w:rsidP="00813628">
      <w:pPr>
        <w:spacing w:line="240" w:lineRule="atLeast"/>
        <w:rPr>
          <w:rFonts w:cs="Arial"/>
          <w:sz w:val="22"/>
          <w:szCs w:val="22"/>
        </w:rPr>
      </w:pPr>
    </w:p>
    <w:sectPr w:rsidR="00813628" w:rsidRPr="00813628" w:rsidSect="009F7FFD">
      <w:headerReference w:type="default" r:id="rId9"/>
      <w:footerReference w:type="default" r:id="rId10"/>
      <w:headerReference w:type="first" r:id="rId11"/>
      <w:footerReference w:type="first" r:id="rId12"/>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7777777" w:rsidR="00D11B58" w:rsidRDefault="005C5BE6"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1" locked="0" layoutInCell="1" allowOverlap="1" wp14:anchorId="035CA712" wp14:editId="1482051B">
          <wp:simplePos x="0" y="0"/>
          <wp:positionH relativeFrom="column">
            <wp:posOffset>0</wp:posOffset>
          </wp:positionH>
          <wp:positionV relativeFrom="paragraph">
            <wp:posOffset>147955</wp:posOffset>
          </wp:positionV>
          <wp:extent cx="5943600" cy="61785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 JAK_Logo.png"/>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0BAC2079" w14:textId="77777777" w:rsidR="00D11B58" w:rsidRPr="00055951" w:rsidRDefault="00D11B58" w:rsidP="00055951">
    <w:pPr>
      <w:pStyle w:val="Zhlav"/>
      <w:rPr>
        <w:caps/>
        <w:spacing w:val="8"/>
        <w:kern w:val="20"/>
        <w:szCs w:val="20"/>
        <w:lang w:val="en-GB" w:bidi="ar-SA"/>
      </w:rPr>
    </w:pPr>
  </w:p>
  <w:p w14:paraId="65666C37" w14:textId="77777777" w:rsidR="009F7FFD" w:rsidRDefault="009F7FFD" w:rsidP="009F7FFD">
    <w:pPr>
      <w:pStyle w:val="Zhlav"/>
      <w:jc w:val="right"/>
    </w:pPr>
  </w:p>
  <w:p w14:paraId="255264E8" w14:textId="216726F6" w:rsidR="00D11B58" w:rsidRPr="001442C5" w:rsidRDefault="00D11B58" w:rsidP="009F7FFD">
    <w:pPr>
      <w:pStyle w:val="Zhlav"/>
      <w:jc w:val="right"/>
    </w:pPr>
    <w:r>
      <w:t xml:space="preserve">Číslo smlouvy: </w:t>
    </w:r>
    <w:r w:rsidR="0072311A">
      <w:t>11250003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6"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2"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4"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0"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1"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2"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4"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6"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7"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8"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0"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1"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2"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4"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6"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19"/>
  </w:num>
  <w:num w:numId="2" w16cid:durableId="6457422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1"/>
  </w:num>
  <w:num w:numId="5" w16cid:durableId="189496210">
    <w:abstractNumId w:val="12"/>
  </w:num>
  <w:num w:numId="6" w16cid:durableId="184249580">
    <w:abstractNumId w:val="22"/>
  </w:num>
  <w:num w:numId="7" w16cid:durableId="1648708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2"/>
  </w:num>
  <w:num w:numId="12" w16cid:durableId="19012070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26"/>
    <w:lvlOverride w:ilvl="0">
      <w:startOverride w:val="1"/>
    </w:lvlOverride>
  </w:num>
  <w:num w:numId="15" w16cid:durableId="1166751716">
    <w:abstractNumId w:val="25"/>
    <w:lvlOverride w:ilvl="0">
      <w:startOverride w:val="1"/>
    </w:lvlOverride>
  </w:num>
  <w:num w:numId="16" w16cid:durableId="10886928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4"/>
  </w:num>
  <w:num w:numId="19" w16cid:durableId="2026326211">
    <w:abstractNumId w:val="8"/>
  </w:num>
  <w:num w:numId="20" w16cid:durableId="1811744011">
    <w:abstractNumId w:val="0"/>
  </w:num>
  <w:num w:numId="21" w16cid:durableId="203366475">
    <w:abstractNumId w:val="16"/>
  </w:num>
  <w:num w:numId="22" w16cid:durableId="1125853987">
    <w:abstractNumId w:val="35"/>
  </w:num>
  <w:num w:numId="23" w16cid:durableId="83036111">
    <w:abstractNumId w:val="36"/>
  </w:num>
  <w:num w:numId="24" w16cid:durableId="9987333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3"/>
  </w:num>
  <w:num w:numId="26" w16cid:durableId="1588223968">
    <w:abstractNumId w:val="28"/>
  </w:num>
  <w:num w:numId="27" w16cid:durableId="2032144878">
    <w:abstractNumId w:val="6"/>
  </w:num>
  <w:num w:numId="28" w16cid:durableId="1138913384">
    <w:abstractNumId w:val="34"/>
  </w:num>
  <w:num w:numId="29" w16cid:durableId="1820078045">
    <w:abstractNumId w:val="20"/>
  </w:num>
  <w:num w:numId="30" w16cid:durableId="1160581193">
    <w:abstractNumId w:val="27"/>
  </w:num>
  <w:num w:numId="31" w16cid:durableId="1508058196">
    <w:abstractNumId w:val="5"/>
  </w:num>
  <w:num w:numId="32" w16cid:durableId="1041126680">
    <w:abstractNumId w:val="31"/>
  </w:num>
  <w:num w:numId="33" w16cid:durableId="1496258243">
    <w:abstractNumId w:val="24"/>
  </w:num>
  <w:num w:numId="34" w16cid:durableId="1706055363">
    <w:abstractNumId w:val="33"/>
  </w:num>
  <w:num w:numId="35" w16cid:durableId="1334602894">
    <w:abstractNumId w:val="4"/>
  </w:num>
  <w:num w:numId="36" w16cid:durableId="2053268676">
    <w:abstractNumId w:val="2"/>
  </w:num>
  <w:num w:numId="37" w16cid:durableId="1499879917">
    <w:abstractNumId w:val="10"/>
  </w:num>
  <w:num w:numId="38" w16cid:durableId="442384966">
    <w:abstractNumId w:val="17"/>
  </w:num>
  <w:num w:numId="39" w16cid:durableId="16059220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147F1"/>
    <w:rsid w:val="00123ECB"/>
    <w:rsid w:val="001442C5"/>
    <w:rsid w:val="001766B4"/>
    <w:rsid w:val="001A2AA3"/>
    <w:rsid w:val="001A35EE"/>
    <w:rsid w:val="001B08FA"/>
    <w:rsid w:val="001D6EFA"/>
    <w:rsid w:val="00214B7A"/>
    <w:rsid w:val="002222BF"/>
    <w:rsid w:val="00224018"/>
    <w:rsid w:val="0022682C"/>
    <w:rsid w:val="00247379"/>
    <w:rsid w:val="00287FCC"/>
    <w:rsid w:val="00297CB8"/>
    <w:rsid w:val="002F166B"/>
    <w:rsid w:val="002F40A4"/>
    <w:rsid w:val="00346C1A"/>
    <w:rsid w:val="00361595"/>
    <w:rsid w:val="00362CEF"/>
    <w:rsid w:val="003703A2"/>
    <w:rsid w:val="003829EA"/>
    <w:rsid w:val="00387CAD"/>
    <w:rsid w:val="003A768B"/>
    <w:rsid w:val="003E77CC"/>
    <w:rsid w:val="00400F34"/>
    <w:rsid w:val="0040546C"/>
    <w:rsid w:val="004175CC"/>
    <w:rsid w:val="00427F23"/>
    <w:rsid w:val="004301E1"/>
    <w:rsid w:val="0044185C"/>
    <w:rsid w:val="00444223"/>
    <w:rsid w:val="004511E7"/>
    <w:rsid w:val="004529D4"/>
    <w:rsid w:val="00482C81"/>
    <w:rsid w:val="004936F7"/>
    <w:rsid w:val="00495AE3"/>
    <w:rsid w:val="004A6912"/>
    <w:rsid w:val="004B32D1"/>
    <w:rsid w:val="004C0FB6"/>
    <w:rsid w:val="004C34B5"/>
    <w:rsid w:val="004E4774"/>
    <w:rsid w:val="0050153A"/>
    <w:rsid w:val="00506CCE"/>
    <w:rsid w:val="00521253"/>
    <w:rsid w:val="00532790"/>
    <w:rsid w:val="0053283D"/>
    <w:rsid w:val="0053518B"/>
    <w:rsid w:val="00566042"/>
    <w:rsid w:val="0058340F"/>
    <w:rsid w:val="005846C0"/>
    <w:rsid w:val="005A5B6F"/>
    <w:rsid w:val="005A6219"/>
    <w:rsid w:val="005C5BE6"/>
    <w:rsid w:val="005D5122"/>
    <w:rsid w:val="005E7081"/>
    <w:rsid w:val="005E759D"/>
    <w:rsid w:val="00601112"/>
    <w:rsid w:val="00643D86"/>
    <w:rsid w:val="00654FEF"/>
    <w:rsid w:val="006631FD"/>
    <w:rsid w:val="00676651"/>
    <w:rsid w:val="00683D2B"/>
    <w:rsid w:val="00697974"/>
    <w:rsid w:val="006B3FB7"/>
    <w:rsid w:val="0072311A"/>
    <w:rsid w:val="00724BC5"/>
    <w:rsid w:val="0074322B"/>
    <w:rsid w:val="007536D8"/>
    <w:rsid w:val="00775FC7"/>
    <w:rsid w:val="00790AFA"/>
    <w:rsid w:val="007C2DCB"/>
    <w:rsid w:val="007D57DB"/>
    <w:rsid w:val="007D5B59"/>
    <w:rsid w:val="007E00A1"/>
    <w:rsid w:val="007E6223"/>
    <w:rsid w:val="00813628"/>
    <w:rsid w:val="008275C9"/>
    <w:rsid w:val="00840B75"/>
    <w:rsid w:val="00845050"/>
    <w:rsid w:val="00846701"/>
    <w:rsid w:val="00862247"/>
    <w:rsid w:val="00892FF3"/>
    <w:rsid w:val="008D4B2A"/>
    <w:rsid w:val="008F06DE"/>
    <w:rsid w:val="009039B5"/>
    <w:rsid w:val="00903B41"/>
    <w:rsid w:val="009236DB"/>
    <w:rsid w:val="00925272"/>
    <w:rsid w:val="00931CC4"/>
    <w:rsid w:val="00941856"/>
    <w:rsid w:val="00943642"/>
    <w:rsid w:val="00943AD5"/>
    <w:rsid w:val="00945AED"/>
    <w:rsid w:val="009566D3"/>
    <w:rsid w:val="00965B04"/>
    <w:rsid w:val="0098494F"/>
    <w:rsid w:val="00992EFE"/>
    <w:rsid w:val="00997E73"/>
    <w:rsid w:val="009A04F0"/>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56B94"/>
    <w:rsid w:val="00B62D10"/>
    <w:rsid w:val="00B9046E"/>
    <w:rsid w:val="00B976E7"/>
    <w:rsid w:val="00BB3D53"/>
    <w:rsid w:val="00BC518B"/>
    <w:rsid w:val="00BC7921"/>
    <w:rsid w:val="00BD26E3"/>
    <w:rsid w:val="00BD713C"/>
    <w:rsid w:val="00BE3A4A"/>
    <w:rsid w:val="00BE3F5B"/>
    <w:rsid w:val="00C009EB"/>
    <w:rsid w:val="00C379A4"/>
    <w:rsid w:val="00C73158"/>
    <w:rsid w:val="00C809F0"/>
    <w:rsid w:val="00C91CEA"/>
    <w:rsid w:val="00CA52C1"/>
    <w:rsid w:val="00CD47F8"/>
    <w:rsid w:val="00CE6DA7"/>
    <w:rsid w:val="00CF78C3"/>
    <w:rsid w:val="00D11B58"/>
    <w:rsid w:val="00D22F05"/>
    <w:rsid w:val="00D24A86"/>
    <w:rsid w:val="00D33E16"/>
    <w:rsid w:val="00D37D26"/>
    <w:rsid w:val="00D41F9A"/>
    <w:rsid w:val="00D44A65"/>
    <w:rsid w:val="00D46F0F"/>
    <w:rsid w:val="00D60AEF"/>
    <w:rsid w:val="00D700FB"/>
    <w:rsid w:val="00D81B9E"/>
    <w:rsid w:val="00D83C88"/>
    <w:rsid w:val="00D86F62"/>
    <w:rsid w:val="00D872B3"/>
    <w:rsid w:val="00DA704A"/>
    <w:rsid w:val="00DC662C"/>
    <w:rsid w:val="00DD6343"/>
    <w:rsid w:val="00DE3B26"/>
    <w:rsid w:val="00DE6392"/>
    <w:rsid w:val="00DF27EA"/>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211A0"/>
    <w:rsid w:val="00F23D38"/>
    <w:rsid w:val="00F37F60"/>
    <w:rsid w:val="00F51C2F"/>
    <w:rsid w:val="00F6207E"/>
    <w:rsid w:val="00F65CED"/>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st.cvut.cz/nase-sluzby/microsoft-campus-lice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2</Pages>
  <Words>3183</Words>
  <Characters>18785</Characters>
  <Application>Microsoft Office Word</Application>
  <DocSecurity>0</DocSecurity>
  <Lines>156</Lines>
  <Paragraphs>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1925</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6</cp:revision>
  <cp:lastPrinted>2025-04-25T08:32:00Z</cp:lastPrinted>
  <dcterms:created xsi:type="dcterms:W3CDTF">2024-01-16T15:35:00Z</dcterms:created>
  <dcterms:modified xsi:type="dcterms:W3CDTF">2025-04-30T04:42:00Z</dcterms:modified>
  <dc:language>en-US</dc:language>
</cp:coreProperties>
</file>